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Arial"/>
          <w:noProof/>
        </w:rPr>
        <w:id w:val="1200664231"/>
        <w:docPartObj>
          <w:docPartGallery w:val="Cover Pages"/>
          <w:docPartUnique/>
        </w:docPartObj>
      </w:sdtPr>
      <w:sdtEndPr>
        <w:rPr>
          <w:rFonts w:cs="Times New Roman"/>
          <w:b/>
          <w:noProof w:val="0"/>
          <w:sz w:val="28"/>
        </w:rPr>
      </w:sdtEndPr>
      <w:sdtContent>
        <w:p w14:paraId="4AF1DF10" w14:textId="77777777" w:rsidR="00755CD3" w:rsidRPr="00290D79" w:rsidRDefault="00755CD3" w:rsidP="00755CD3">
          <w:pPr>
            <w:ind w:firstLine="720"/>
            <w:rPr>
              <w:rFonts w:ascii="Times New Roman" w:eastAsia="Times New Roman" w:hAnsi="Times New Roman"/>
              <w:sz w:val="24"/>
              <w:szCs w:val="24"/>
              <w:lang w:eastAsia="en-GB"/>
            </w:rPr>
          </w:pPr>
          <w:r>
            <w:rPr>
              <w:rFonts w:ascii="Times New Roman" w:eastAsia="Times New Roman" w:hAnsi="Times New Roman"/>
              <w:noProof/>
              <w:sz w:val="24"/>
              <w:szCs w:val="24"/>
              <w:lang w:val="en-US"/>
            </w:rPr>
            <mc:AlternateContent>
              <mc:Choice Requires="wps">
                <w:drawing>
                  <wp:anchor distT="0" distB="0" distL="114300" distR="114300" simplePos="0" relativeHeight="251664384" behindDoc="0" locked="0" layoutInCell="1" allowOverlap="1" wp14:anchorId="2205607A" wp14:editId="4352FD84">
                    <wp:simplePos x="0" y="0"/>
                    <wp:positionH relativeFrom="column">
                      <wp:posOffset>2426970</wp:posOffset>
                    </wp:positionH>
                    <wp:positionV relativeFrom="paragraph">
                      <wp:posOffset>0</wp:posOffset>
                    </wp:positionV>
                    <wp:extent cx="3682365" cy="1134110"/>
                    <wp:effectExtent l="0" t="0" r="0" b="889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2365" cy="1134110"/>
                            </a:xfrm>
                            <a:prstGeom prst="rect">
                              <a:avLst/>
                            </a:prstGeom>
                            <a:solidFill>
                              <a:srgbClr val="FFFFFF"/>
                            </a:solidFill>
                            <a:ln w="9525">
                              <a:noFill/>
                              <a:miter lim="800000"/>
                              <a:headEnd/>
                              <a:tailEnd/>
                            </a:ln>
                          </wps:spPr>
                          <wps:txbx>
                            <w:txbxContent>
                              <w:p w14:paraId="0BF138C7" w14:textId="77777777" w:rsidR="00755CD3" w:rsidRPr="00C01C6F" w:rsidRDefault="00755CD3" w:rsidP="00755CD3">
                                <w:pPr>
                                  <w:jc w:val="center"/>
                                  <w:rPr>
                                    <w:rFonts w:cs="Arial"/>
                                    <w:b/>
                                    <w:color w:val="31849B"/>
                                    <w:u w:val="single"/>
                                  </w:rPr>
                                </w:pPr>
                              </w:p>
                              <w:p w14:paraId="401BDA06" w14:textId="77777777" w:rsidR="00755CD3" w:rsidRPr="00C01C6F" w:rsidRDefault="00755CD3" w:rsidP="00755CD3">
                                <w:pPr>
                                  <w:jc w:val="center"/>
                                  <w:rPr>
                                    <w:rFonts w:cs="Arial"/>
                                    <w:b/>
                                    <w:color w:val="31849B"/>
                                    <w:u w:val="single"/>
                                  </w:rPr>
                                </w:pPr>
                              </w:p>
                              <w:p w14:paraId="0787E6B5" w14:textId="77777777" w:rsidR="00755CD3" w:rsidRPr="00C01C6F" w:rsidRDefault="00755CD3" w:rsidP="00755CD3">
                                <w:pPr>
                                  <w:jc w:val="center"/>
                                  <w:rPr>
                                    <w:rFonts w:cs="Arial"/>
                                    <w:b/>
                                    <w:color w:val="31849B"/>
                                    <w:u w:val="single"/>
                                  </w:rPr>
                                </w:pPr>
                                <w:r w:rsidRPr="00C01C6F">
                                  <w:rPr>
                                    <w:rFonts w:cs="Arial"/>
                                    <w:b/>
                                    <w:color w:val="31849B"/>
                                    <w:u w:val="single"/>
                                  </w:rPr>
                                  <w:t>The Ellis CE (VA) Primary School</w:t>
                                </w:r>
                              </w:p>
                              <w:p w14:paraId="03AA6F05" w14:textId="77777777" w:rsidR="00755CD3" w:rsidRPr="00C01C6F" w:rsidRDefault="00755CD3" w:rsidP="00755CD3">
                                <w:pPr>
                                  <w:jc w:val="center"/>
                                  <w:rPr>
                                    <w:rFonts w:cs="Arial"/>
                                    <w:b/>
                                    <w:color w:val="808080"/>
                                    <w:sz w:val="18"/>
                                    <w:szCs w:val="18"/>
                                    <w:u w:val="single"/>
                                  </w:rPr>
                                </w:pPr>
                              </w:p>
                              <w:p w14:paraId="3C71CE4F" w14:textId="77777777" w:rsidR="00755CD3" w:rsidRDefault="00755CD3" w:rsidP="00755CD3">
                                <w:pPr>
                                  <w:rPr>
                                    <w:rFonts w:cs="Arial"/>
                                    <w:color w:val="C0000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05607A" id="_x0000_t202" coordsize="21600,21600" o:spt="202" path="m,l,21600r21600,l21600,xe">
                    <v:stroke joinstyle="miter"/>
                    <v:path gradientshapeok="t" o:connecttype="rect"/>
                  </v:shapetype>
                  <v:shape id="Text Box 307" o:spid="_x0000_s1026" type="#_x0000_t202" style="position:absolute;left:0;text-align:left;margin-left:191.1pt;margin-top:0;width:289.95pt;height:8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" stroked="f">
                    <v:textbox>
                      <w:txbxContent>
                        <w:p w14:paraId="0BF138C7" w14:textId="77777777" w:rsidR="00755CD3" w:rsidRPr="00C01C6F" w:rsidRDefault="00755CD3" w:rsidP="00755CD3">
                          <w:pPr>
                            <w:jc w:val="center"/>
                            <w:rPr>
                              <w:rFonts w:cs="Arial"/>
                              <w:b/>
                              <w:color w:val="31849B"/>
                              <w:u w:val="single"/>
                            </w:rPr>
                          </w:pPr>
                        </w:p>
                        <w:p w14:paraId="401BDA06" w14:textId="77777777" w:rsidR="00755CD3" w:rsidRPr="00C01C6F" w:rsidRDefault="00755CD3" w:rsidP="00755CD3">
                          <w:pPr>
                            <w:jc w:val="center"/>
                            <w:rPr>
                              <w:rFonts w:cs="Arial"/>
                              <w:b/>
                              <w:color w:val="31849B"/>
                              <w:u w:val="single"/>
                            </w:rPr>
                          </w:pPr>
                        </w:p>
                        <w:p w14:paraId="0787E6B5" w14:textId="77777777" w:rsidR="00755CD3" w:rsidRPr="00C01C6F" w:rsidRDefault="00755CD3" w:rsidP="00755CD3">
                          <w:pPr>
                            <w:jc w:val="center"/>
                            <w:rPr>
                              <w:rFonts w:cs="Arial"/>
                              <w:b/>
                              <w:color w:val="31849B"/>
                              <w:u w:val="single"/>
                            </w:rPr>
                          </w:pPr>
                          <w:r w:rsidRPr="00C01C6F">
                            <w:rPr>
                              <w:rFonts w:cs="Arial"/>
                              <w:b/>
                              <w:color w:val="31849B"/>
                              <w:u w:val="single"/>
                            </w:rPr>
                            <w:t>The Ellis CE (VA) Primary School</w:t>
                          </w:r>
                        </w:p>
                        <w:p w14:paraId="03AA6F05" w14:textId="77777777" w:rsidR="00755CD3" w:rsidRPr="00C01C6F" w:rsidRDefault="00755CD3" w:rsidP="00755CD3">
                          <w:pPr>
                            <w:jc w:val="center"/>
                            <w:rPr>
                              <w:rFonts w:cs="Arial"/>
                              <w:b/>
                              <w:color w:val="808080"/>
                              <w:sz w:val="18"/>
                              <w:szCs w:val="18"/>
                              <w:u w:val="single"/>
                            </w:rPr>
                          </w:pPr>
                        </w:p>
                        <w:p w14:paraId="3C71CE4F" w14:textId="77777777" w:rsidR="00755CD3" w:rsidRDefault="00755CD3" w:rsidP="00755CD3">
                          <w:pPr>
                            <w:rPr>
                              <w:rFonts w:cs="Arial"/>
                              <w:color w:val="C00000"/>
                              <w:sz w:val="18"/>
                              <w:szCs w:val="18"/>
                            </w:rPr>
                          </w:pPr>
                        </w:p>
                      </w:txbxContent>
                    </v:textbox>
                  </v:shape>
                </w:pict>
              </mc:Fallback>
            </mc:AlternateContent>
          </w:r>
          <w:r w:rsidRPr="002B4EBF">
            <w:rPr>
              <w:rFonts w:eastAsia="Times New Roman" w:cs="Arial"/>
              <w:b/>
              <w:sz w:val="44"/>
              <w:szCs w:val="44"/>
            </w:rPr>
            <w:tab/>
          </w:r>
          <w:r>
            <w:rPr>
              <w:rFonts w:ascii="Times New Roman" w:eastAsia="Times New Roman" w:hAnsi="Times New Roman"/>
              <w:noProof/>
              <w:sz w:val="24"/>
              <w:szCs w:val="24"/>
              <w:lang w:val="en-US"/>
            </w:rPr>
            <w:drawing>
              <wp:inline distT="0" distB="0" distL="0" distR="0" wp14:anchorId="61D47895" wp14:editId="2F22DED8">
                <wp:extent cx="1238596" cy="1255102"/>
                <wp:effectExtent l="0" t="0" r="0" b="2540"/>
                <wp:docPr id="2" name="Picture 2" descr="Ellis School B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lis School Bags"/>
                        <pic:cNvPicPr>
                          <a:picLocks noChangeAspect="1" noChangeArrowheads="1"/>
                        </pic:cNvPicPr>
                      </pic:nvPicPr>
                      <pic:blipFill>
                        <a:blip r:embed="rId8">
                          <a:extLst>
                            <a:ext uri="{28A0092B-C50C-407E-A947-70E740481C1C}">
                              <a14:useLocalDpi xmlns:a14="http://schemas.microsoft.com/office/drawing/2010/main" val="0"/>
                            </a:ext>
                          </a:extLst>
                        </a:blip>
                        <a:srcRect l="23726" t="14397" r="23773" b="48041"/>
                        <a:stretch>
                          <a:fillRect/>
                        </a:stretch>
                      </pic:blipFill>
                      <pic:spPr bwMode="auto">
                        <a:xfrm>
                          <a:off x="0" y="0"/>
                          <a:ext cx="1238885" cy="1255395"/>
                        </a:xfrm>
                        <a:prstGeom prst="rect">
                          <a:avLst/>
                        </a:prstGeom>
                        <a:noFill/>
                        <a:ln>
                          <a:noFill/>
                        </a:ln>
                      </pic:spPr>
                    </pic:pic>
                  </a:graphicData>
                </a:graphic>
              </wp:inline>
            </w:drawing>
          </w:r>
          <w:r w:rsidRPr="00290D79">
            <w:rPr>
              <w:rFonts w:ascii="Times New Roman" w:eastAsia="Times New Roman" w:hAnsi="Times New Roman"/>
              <w:noProof/>
              <w:sz w:val="24"/>
              <w:szCs w:val="24"/>
              <w:lang w:eastAsia="en-GB"/>
            </w:rPr>
            <w:tab/>
          </w:r>
          <w:r w:rsidRPr="00290D79">
            <w:rPr>
              <w:rFonts w:ascii="Times New Roman" w:eastAsia="Times New Roman" w:hAnsi="Times New Roman"/>
              <w:noProof/>
              <w:sz w:val="24"/>
              <w:szCs w:val="24"/>
              <w:lang w:eastAsia="en-GB"/>
            </w:rPr>
            <w:tab/>
          </w:r>
        </w:p>
        <w:p w14:paraId="3C0738C3" w14:textId="77777777" w:rsidR="00755CD3" w:rsidRPr="00290D79" w:rsidRDefault="00755CD3" w:rsidP="00755CD3">
          <w:pPr>
            <w:autoSpaceDE w:val="0"/>
            <w:autoSpaceDN w:val="0"/>
            <w:adjustRightInd w:val="0"/>
            <w:rPr>
              <w:rFonts w:eastAsia="Times New Roman" w:cs="Arial"/>
              <w:color w:val="000000"/>
              <w:sz w:val="26"/>
              <w:szCs w:val="26"/>
              <w:lang w:eastAsia="en-GB"/>
            </w:rPr>
          </w:pPr>
        </w:p>
        <w:p w14:paraId="7C196368" w14:textId="77777777" w:rsidR="00755CD3" w:rsidRPr="00290D79" w:rsidRDefault="00755CD3" w:rsidP="00755CD3">
          <w:pPr>
            <w:autoSpaceDE w:val="0"/>
            <w:autoSpaceDN w:val="0"/>
            <w:adjustRightInd w:val="0"/>
            <w:rPr>
              <w:rFonts w:eastAsia="Times New Roman" w:cs="Arial"/>
              <w:color w:val="000000"/>
              <w:sz w:val="26"/>
              <w:szCs w:val="26"/>
              <w:lang w:eastAsia="en-GB"/>
            </w:rPr>
          </w:pPr>
        </w:p>
        <w:p w14:paraId="7507936D" w14:textId="77777777" w:rsidR="00755CD3" w:rsidRPr="00290D79" w:rsidRDefault="00755CD3" w:rsidP="00755CD3">
          <w:pPr>
            <w:autoSpaceDE w:val="0"/>
            <w:autoSpaceDN w:val="0"/>
            <w:adjustRightInd w:val="0"/>
            <w:rPr>
              <w:rFonts w:eastAsia="Times New Roman" w:cs="Arial"/>
              <w:color w:val="000000"/>
              <w:sz w:val="96"/>
              <w:szCs w:val="96"/>
              <w:lang w:eastAsia="en-GB"/>
            </w:rPr>
          </w:pPr>
        </w:p>
        <w:p w14:paraId="3EAFA62C" w14:textId="77777777" w:rsidR="00755CD3" w:rsidRPr="00290D79" w:rsidRDefault="00755CD3" w:rsidP="00755CD3">
          <w:pPr>
            <w:autoSpaceDE w:val="0"/>
            <w:autoSpaceDN w:val="0"/>
            <w:adjustRightInd w:val="0"/>
            <w:ind w:left="720"/>
            <w:rPr>
              <w:rFonts w:eastAsia="Times New Roman" w:cs="Arial"/>
              <w:color w:val="31849B"/>
              <w:sz w:val="56"/>
              <w:szCs w:val="56"/>
              <w:lang w:eastAsia="en-GB"/>
            </w:rPr>
          </w:pPr>
          <w:r w:rsidRPr="00290D79">
            <w:rPr>
              <w:rFonts w:eastAsia="Times New Roman" w:cs="Arial"/>
              <w:color w:val="31849B"/>
              <w:sz w:val="56"/>
              <w:szCs w:val="56"/>
              <w:lang w:eastAsia="en-GB"/>
            </w:rPr>
            <w:t>Data Protection Policy</w:t>
          </w:r>
        </w:p>
        <w:p w14:paraId="7386BD46" w14:textId="77777777" w:rsidR="00755CD3" w:rsidRPr="00290D79" w:rsidRDefault="00755CD3" w:rsidP="00755CD3">
          <w:pPr>
            <w:autoSpaceDE w:val="0"/>
            <w:autoSpaceDN w:val="0"/>
            <w:adjustRightInd w:val="0"/>
            <w:rPr>
              <w:rFonts w:eastAsia="Times New Roman" w:cs="Arial"/>
              <w:color w:val="31849B"/>
              <w:sz w:val="56"/>
              <w:szCs w:val="56"/>
              <w:lang w:eastAsia="en-GB"/>
            </w:rPr>
          </w:pPr>
        </w:p>
        <w:p w14:paraId="131817B9" w14:textId="77777777" w:rsidR="00755CD3" w:rsidRPr="00290D79" w:rsidRDefault="00755CD3" w:rsidP="00755CD3">
          <w:pPr>
            <w:autoSpaceDE w:val="0"/>
            <w:autoSpaceDN w:val="0"/>
            <w:adjustRightInd w:val="0"/>
            <w:rPr>
              <w:rFonts w:eastAsia="Times New Roman" w:cs="Arial"/>
              <w:color w:val="31849B"/>
              <w:sz w:val="56"/>
              <w:szCs w:val="56"/>
              <w:lang w:eastAsia="en-GB"/>
            </w:rPr>
          </w:pPr>
        </w:p>
        <w:p w14:paraId="1E52E043" w14:textId="77777777" w:rsidR="00755CD3" w:rsidRPr="00290D79" w:rsidRDefault="00755CD3" w:rsidP="00755CD3">
          <w:pPr>
            <w:autoSpaceDE w:val="0"/>
            <w:autoSpaceDN w:val="0"/>
            <w:adjustRightInd w:val="0"/>
            <w:rPr>
              <w:rFonts w:eastAsia="Times New Roman" w:cs="Arial"/>
              <w:color w:val="31849B"/>
              <w:sz w:val="56"/>
              <w:szCs w:val="56"/>
              <w:lang w:eastAsia="en-GB"/>
            </w:rPr>
          </w:pPr>
          <w:r w:rsidRPr="00290D79">
            <w:rPr>
              <w:rFonts w:eastAsia="Times New Roman" w:cs="Arial"/>
              <w:color w:val="31849B"/>
              <w:sz w:val="56"/>
              <w:szCs w:val="56"/>
              <w:lang w:eastAsia="en-GB"/>
            </w:rPr>
            <w:tab/>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410"/>
          </w:tblGrid>
          <w:tr w:rsidR="00755CD3" w:rsidRPr="00290D79" w14:paraId="1CCF9C9A" w14:textId="77777777" w:rsidTr="00ED7ADF">
            <w:tc>
              <w:tcPr>
                <w:tcW w:w="4961" w:type="dxa"/>
                <w:tcBorders>
                  <w:top w:val="single" w:sz="4" w:space="0" w:color="auto"/>
                  <w:left w:val="single" w:sz="4" w:space="0" w:color="auto"/>
                  <w:bottom w:val="single" w:sz="4" w:space="0" w:color="auto"/>
                  <w:right w:val="single" w:sz="4" w:space="0" w:color="auto"/>
                </w:tcBorders>
                <w:shd w:val="clear" w:color="auto" w:fill="auto"/>
                <w:hideMark/>
              </w:tcPr>
              <w:p w14:paraId="6C722BD3" w14:textId="77777777" w:rsidR="00755CD3" w:rsidRPr="00755CD3" w:rsidRDefault="00755CD3" w:rsidP="00ED7ADF">
                <w:pPr>
                  <w:autoSpaceDE w:val="0"/>
                  <w:autoSpaceDN w:val="0"/>
                  <w:adjustRightInd w:val="0"/>
                  <w:rPr>
                    <w:rFonts w:eastAsia="Times New Roman" w:cs="Arial"/>
                    <w:color w:val="0070C0"/>
                    <w:sz w:val="28"/>
                    <w:szCs w:val="28"/>
                    <w:lang w:eastAsia="en-GB"/>
                  </w:rPr>
                </w:pPr>
                <w:r w:rsidRPr="00755CD3">
                  <w:rPr>
                    <w:rFonts w:eastAsia="Times New Roman" w:cs="Arial"/>
                    <w:color w:val="0070C0"/>
                    <w:sz w:val="28"/>
                    <w:szCs w:val="28"/>
                    <w:lang w:eastAsia="en-GB"/>
                  </w:rPr>
                  <w:t>Date</w:t>
                </w:r>
                <w:bookmarkStart w:id="0" w:name="_GoBack"/>
                <w:bookmarkEnd w:id="0"/>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73083469" w14:textId="79041E3C" w:rsidR="00755CD3" w:rsidRPr="00755CD3" w:rsidRDefault="00755CD3" w:rsidP="00755CD3">
                <w:pPr>
                  <w:autoSpaceDE w:val="0"/>
                  <w:autoSpaceDN w:val="0"/>
                  <w:adjustRightInd w:val="0"/>
                  <w:rPr>
                    <w:rFonts w:eastAsia="Times New Roman" w:cs="Arial"/>
                    <w:color w:val="0070C0"/>
                    <w:sz w:val="28"/>
                    <w:szCs w:val="28"/>
                    <w:lang w:eastAsia="en-GB"/>
                  </w:rPr>
                </w:pPr>
                <w:r w:rsidRPr="00755CD3">
                  <w:rPr>
                    <w:rFonts w:eastAsia="Times New Roman" w:cs="Arial"/>
                    <w:color w:val="0070C0"/>
                    <w:sz w:val="28"/>
                    <w:szCs w:val="28"/>
                    <w:lang w:eastAsia="en-GB"/>
                  </w:rPr>
                  <w:t>May</w:t>
                </w:r>
                <w:r w:rsidRPr="00755CD3">
                  <w:rPr>
                    <w:rFonts w:eastAsia="Times New Roman" w:cs="Arial"/>
                    <w:color w:val="0070C0"/>
                    <w:sz w:val="28"/>
                    <w:szCs w:val="28"/>
                    <w:lang w:eastAsia="en-GB"/>
                  </w:rPr>
                  <w:t xml:space="preserve"> 201</w:t>
                </w:r>
                <w:r w:rsidRPr="00755CD3">
                  <w:rPr>
                    <w:rFonts w:eastAsia="Times New Roman" w:cs="Arial"/>
                    <w:color w:val="0070C0"/>
                    <w:sz w:val="28"/>
                    <w:szCs w:val="28"/>
                    <w:lang w:eastAsia="en-GB"/>
                  </w:rPr>
                  <w:t>8</w:t>
                </w:r>
              </w:p>
            </w:tc>
          </w:tr>
          <w:tr w:rsidR="00755CD3" w:rsidRPr="00290D79" w14:paraId="3A3AA517" w14:textId="77777777" w:rsidTr="00ED7ADF">
            <w:tc>
              <w:tcPr>
                <w:tcW w:w="4961" w:type="dxa"/>
                <w:tcBorders>
                  <w:top w:val="single" w:sz="4" w:space="0" w:color="auto"/>
                  <w:left w:val="single" w:sz="4" w:space="0" w:color="auto"/>
                  <w:bottom w:val="single" w:sz="4" w:space="0" w:color="auto"/>
                  <w:right w:val="single" w:sz="4" w:space="0" w:color="auto"/>
                </w:tcBorders>
                <w:shd w:val="clear" w:color="auto" w:fill="auto"/>
                <w:hideMark/>
              </w:tcPr>
              <w:p w14:paraId="63B78E8B" w14:textId="77777777" w:rsidR="00755CD3" w:rsidRPr="00755CD3" w:rsidRDefault="00755CD3" w:rsidP="00ED7ADF">
                <w:pPr>
                  <w:autoSpaceDE w:val="0"/>
                  <w:autoSpaceDN w:val="0"/>
                  <w:adjustRightInd w:val="0"/>
                  <w:rPr>
                    <w:rFonts w:eastAsia="Times New Roman" w:cs="Arial"/>
                    <w:color w:val="0070C0"/>
                    <w:sz w:val="28"/>
                    <w:szCs w:val="28"/>
                    <w:lang w:eastAsia="en-GB"/>
                  </w:rPr>
                </w:pPr>
                <w:r w:rsidRPr="00755CD3">
                  <w:rPr>
                    <w:rFonts w:eastAsia="Times New Roman" w:cs="Arial"/>
                    <w:color w:val="0070C0"/>
                    <w:sz w:val="28"/>
                    <w:szCs w:val="28"/>
                    <w:lang w:eastAsia="en-GB"/>
                  </w:rPr>
                  <w:t>Approved by GB</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13E45918" w14:textId="7B14C6A9" w:rsidR="00755CD3" w:rsidRPr="00755CD3" w:rsidRDefault="00755CD3" w:rsidP="00755CD3">
                <w:pPr>
                  <w:autoSpaceDE w:val="0"/>
                  <w:autoSpaceDN w:val="0"/>
                  <w:adjustRightInd w:val="0"/>
                  <w:rPr>
                    <w:rFonts w:eastAsia="Times New Roman" w:cs="Arial"/>
                    <w:color w:val="0070C0"/>
                    <w:sz w:val="28"/>
                    <w:szCs w:val="28"/>
                    <w:lang w:eastAsia="en-GB"/>
                  </w:rPr>
                </w:pPr>
                <w:r w:rsidRPr="00755CD3">
                  <w:rPr>
                    <w:rFonts w:eastAsia="Times New Roman" w:cs="Arial"/>
                    <w:color w:val="0070C0"/>
                    <w:sz w:val="28"/>
                    <w:szCs w:val="28"/>
                    <w:lang w:eastAsia="en-GB"/>
                  </w:rPr>
                  <w:t>June 2018</w:t>
                </w:r>
              </w:p>
            </w:tc>
          </w:tr>
          <w:tr w:rsidR="00755CD3" w:rsidRPr="00290D79" w14:paraId="26F7BC33" w14:textId="77777777" w:rsidTr="00ED7ADF">
            <w:tc>
              <w:tcPr>
                <w:tcW w:w="4961" w:type="dxa"/>
                <w:tcBorders>
                  <w:top w:val="single" w:sz="4" w:space="0" w:color="auto"/>
                  <w:left w:val="single" w:sz="4" w:space="0" w:color="auto"/>
                  <w:bottom w:val="single" w:sz="4" w:space="0" w:color="auto"/>
                  <w:right w:val="single" w:sz="4" w:space="0" w:color="auto"/>
                </w:tcBorders>
                <w:shd w:val="clear" w:color="auto" w:fill="auto"/>
                <w:hideMark/>
              </w:tcPr>
              <w:p w14:paraId="76DC461C" w14:textId="77777777" w:rsidR="00755CD3" w:rsidRPr="00755CD3" w:rsidRDefault="00755CD3" w:rsidP="00ED7ADF">
                <w:pPr>
                  <w:autoSpaceDE w:val="0"/>
                  <w:autoSpaceDN w:val="0"/>
                  <w:adjustRightInd w:val="0"/>
                  <w:rPr>
                    <w:rFonts w:eastAsia="Times New Roman" w:cs="Arial"/>
                    <w:color w:val="0070C0"/>
                    <w:sz w:val="28"/>
                    <w:szCs w:val="28"/>
                    <w:lang w:eastAsia="en-GB"/>
                  </w:rPr>
                </w:pPr>
                <w:r w:rsidRPr="00755CD3">
                  <w:rPr>
                    <w:rFonts w:eastAsia="Times New Roman" w:cs="Arial"/>
                    <w:color w:val="0070C0"/>
                    <w:sz w:val="28"/>
                    <w:szCs w:val="28"/>
                    <w:lang w:eastAsia="en-GB"/>
                  </w:rPr>
                  <w:t>Renewal 2 Yearly</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7B7A8971" w14:textId="53E1BC80" w:rsidR="00755CD3" w:rsidRPr="00755CD3" w:rsidRDefault="00755CD3" w:rsidP="00755CD3">
                <w:pPr>
                  <w:autoSpaceDE w:val="0"/>
                  <w:autoSpaceDN w:val="0"/>
                  <w:adjustRightInd w:val="0"/>
                  <w:rPr>
                    <w:rFonts w:eastAsia="Times New Roman" w:cs="Arial"/>
                    <w:color w:val="0070C0"/>
                    <w:sz w:val="28"/>
                    <w:szCs w:val="28"/>
                    <w:lang w:eastAsia="en-GB"/>
                  </w:rPr>
                </w:pPr>
                <w:r w:rsidRPr="00755CD3">
                  <w:rPr>
                    <w:rFonts w:eastAsia="Times New Roman" w:cs="Arial"/>
                    <w:color w:val="0070C0"/>
                    <w:sz w:val="28"/>
                    <w:szCs w:val="28"/>
                    <w:lang w:eastAsia="en-GB"/>
                  </w:rPr>
                  <w:t>May</w:t>
                </w:r>
                <w:r w:rsidRPr="00755CD3">
                  <w:rPr>
                    <w:rFonts w:eastAsia="Times New Roman" w:cs="Arial"/>
                    <w:color w:val="0070C0"/>
                    <w:sz w:val="28"/>
                    <w:szCs w:val="28"/>
                    <w:lang w:eastAsia="en-GB"/>
                  </w:rPr>
                  <w:t xml:space="preserve"> 20</w:t>
                </w:r>
                <w:r w:rsidRPr="00755CD3">
                  <w:rPr>
                    <w:rFonts w:eastAsia="Times New Roman" w:cs="Arial"/>
                    <w:color w:val="0070C0"/>
                    <w:sz w:val="28"/>
                    <w:szCs w:val="28"/>
                    <w:lang w:eastAsia="en-GB"/>
                  </w:rPr>
                  <w:t>20</w:t>
                </w:r>
              </w:p>
            </w:tc>
          </w:tr>
        </w:tbl>
        <w:p w14:paraId="08FBA5A8" w14:textId="77777777" w:rsidR="00755CD3" w:rsidRPr="00290D79" w:rsidRDefault="00755CD3" w:rsidP="00755CD3">
          <w:pPr>
            <w:autoSpaceDE w:val="0"/>
            <w:autoSpaceDN w:val="0"/>
            <w:adjustRightInd w:val="0"/>
            <w:rPr>
              <w:rFonts w:eastAsia="Times New Roman" w:cs="Arial"/>
              <w:color w:val="31849B"/>
              <w:sz w:val="56"/>
              <w:szCs w:val="56"/>
              <w:lang w:eastAsia="en-GB"/>
            </w:rPr>
          </w:pPr>
        </w:p>
        <w:p w14:paraId="390EC931" w14:textId="77777777" w:rsidR="00755CD3" w:rsidRPr="00290D79" w:rsidRDefault="00755CD3" w:rsidP="00755CD3">
          <w:pPr>
            <w:autoSpaceDE w:val="0"/>
            <w:autoSpaceDN w:val="0"/>
            <w:adjustRightInd w:val="0"/>
            <w:rPr>
              <w:rFonts w:eastAsia="Times New Roman" w:cs="Arial"/>
              <w:color w:val="31849B"/>
              <w:sz w:val="56"/>
              <w:szCs w:val="56"/>
              <w:lang w:eastAsia="en-GB"/>
            </w:rPr>
          </w:pPr>
          <w:r w:rsidRPr="00290D79">
            <w:rPr>
              <w:rFonts w:eastAsia="Times New Roman" w:cs="Arial"/>
              <w:color w:val="31849B"/>
              <w:sz w:val="56"/>
              <w:szCs w:val="56"/>
              <w:lang w:eastAsia="en-GB"/>
            </w:rPr>
            <w:tab/>
          </w:r>
        </w:p>
        <w:p w14:paraId="07492842" w14:textId="77777777" w:rsidR="00755CD3" w:rsidRPr="00290D79" w:rsidRDefault="00755CD3" w:rsidP="00755CD3">
          <w:pPr>
            <w:autoSpaceDE w:val="0"/>
            <w:autoSpaceDN w:val="0"/>
            <w:adjustRightInd w:val="0"/>
            <w:rPr>
              <w:rFonts w:eastAsia="Times New Roman" w:cs="Arial"/>
              <w:color w:val="31849B"/>
              <w:sz w:val="56"/>
              <w:szCs w:val="56"/>
              <w:lang w:eastAsia="en-GB"/>
            </w:rPr>
          </w:pPr>
        </w:p>
        <w:p w14:paraId="1C9A1C15" w14:textId="77777777" w:rsidR="00755CD3" w:rsidRPr="00290D79" w:rsidRDefault="00755CD3" w:rsidP="00755CD3">
          <w:pPr>
            <w:autoSpaceDE w:val="0"/>
            <w:autoSpaceDN w:val="0"/>
            <w:adjustRightInd w:val="0"/>
            <w:rPr>
              <w:rFonts w:eastAsia="Times New Roman" w:cs="Arial"/>
              <w:color w:val="31849B"/>
              <w:sz w:val="56"/>
              <w:szCs w:val="56"/>
              <w:lang w:eastAsia="en-GB"/>
            </w:rPr>
          </w:pPr>
        </w:p>
        <w:p w14:paraId="5F341CA1" w14:textId="77777777" w:rsidR="00755CD3" w:rsidRPr="00290D79" w:rsidRDefault="00755CD3" w:rsidP="00755CD3">
          <w:pPr>
            <w:autoSpaceDE w:val="0"/>
            <w:autoSpaceDN w:val="0"/>
            <w:adjustRightInd w:val="0"/>
            <w:ind w:firstLine="720"/>
            <w:rPr>
              <w:rFonts w:eastAsia="Times New Roman" w:cs="Arial"/>
              <w:color w:val="31849B"/>
              <w:sz w:val="24"/>
              <w:szCs w:val="24"/>
              <w:lang w:eastAsia="en-GB"/>
            </w:rPr>
          </w:pPr>
          <w:r w:rsidRPr="00290D79">
            <w:rPr>
              <w:rFonts w:eastAsia="Times New Roman" w:cs="Arial"/>
              <w:color w:val="31849B"/>
              <w:sz w:val="24"/>
              <w:szCs w:val="24"/>
              <w:lang w:eastAsia="en-GB"/>
            </w:rPr>
            <w:t>Signed :</w:t>
          </w:r>
          <w:r w:rsidRPr="00290D79">
            <w:rPr>
              <w:rFonts w:eastAsia="Times New Roman" w:cs="Arial"/>
              <w:color w:val="31849B"/>
              <w:sz w:val="24"/>
              <w:szCs w:val="24"/>
              <w:lang w:eastAsia="en-GB"/>
            </w:rPr>
            <w:tab/>
            <w:t>……………………………………………….</w:t>
          </w:r>
        </w:p>
        <w:p w14:paraId="6D3B45DF" w14:textId="77777777" w:rsidR="00755CD3" w:rsidRPr="00290D79" w:rsidRDefault="00755CD3" w:rsidP="00755CD3">
          <w:pPr>
            <w:autoSpaceDE w:val="0"/>
            <w:autoSpaceDN w:val="0"/>
            <w:adjustRightInd w:val="0"/>
            <w:ind w:firstLine="720"/>
            <w:rPr>
              <w:rFonts w:eastAsia="Times New Roman" w:cs="Arial"/>
              <w:color w:val="31849B"/>
              <w:sz w:val="24"/>
              <w:szCs w:val="24"/>
              <w:lang w:eastAsia="en-GB"/>
            </w:rPr>
          </w:pPr>
        </w:p>
        <w:p w14:paraId="15F45FBF" w14:textId="77777777" w:rsidR="00755CD3" w:rsidRPr="00290D79" w:rsidRDefault="00755CD3" w:rsidP="00755CD3">
          <w:pPr>
            <w:autoSpaceDE w:val="0"/>
            <w:autoSpaceDN w:val="0"/>
            <w:adjustRightInd w:val="0"/>
            <w:ind w:firstLine="720"/>
            <w:rPr>
              <w:rFonts w:eastAsia="Times New Roman" w:cs="Arial"/>
              <w:color w:val="31849B"/>
              <w:sz w:val="24"/>
              <w:szCs w:val="24"/>
              <w:lang w:eastAsia="en-GB"/>
            </w:rPr>
          </w:pPr>
          <w:r w:rsidRPr="00290D79">
            <w:rPr>
              <w:rFonts w:eastAsia="Times New Roman" w:cs="Arial"/>
              <w:color w:val="31849B"/>
              <w:sz w:val="24"/>
              <w:szCs w:val="24"/>
              <w:lang w:eastAsia="en-GB"/>
            </w:rPr>
            <w:tab/>
          </w:r>
          <w:r w:rsidRPr="00290D79">
            <w:rPr>
              <w:rFonts w:eastAsia="Times New Roman" w:cs="Arial"/>
              <w:color w:val="31849B"/>
              <w:sz w:val="24"/>
              <w:szCs w:val="24"/>
              <w:lang w:eastAsia="en-GB"/>
            </w:rPr>
            <w:tab/>
            <w:t xml:space="preserve">Mrs </w:t>
          </w:r>
          <w:r>
            <w:rPr>
              <w:rFonts w:eastAsia="Times New Roman" w:cs="Arial"/>
              <w:color w:val="31849B"/>
              <w:sz w:val="24"/>
              <w:szCs w:val="24"/>
              <w:lang w:eastAsia="en-GB"/>
            </w:rPr>
            <w:t>R Hurding</w:t>
          </w:r>
          <w:r w:rsidRPr="00290D79">
            <w:rPr>
              <w:rFonts w:eastAsia="Times New Roman" w:cs="Arial"/>
              <w:color w:val="31849B"/>
              <w:sz w:val="24"/>
              <w:szCs w:val="24"/>
              <w:lang w:eastAsia="en-GB"/>
            </w:rPr>
            <w:t>, Headteacher</w:t>
          </w:r>
        </w:p>
        <w:p w14:paraId="5B09CCDF" w14:textId="77777777" w:rsidR="00755CD3" w:rsidRPr="002B4EBF" w:rsidRDefault="00755CD3" w:rsidP="00755CD3">
          <w:pPr>
            <w:tabs>
              <w:tab w:val="left" w:pos="2566"/>
            </w:tabs>
            <w:rPr>
              <w:rFonts w:eastAsia="Times New Roman" w:cs="Arial"/>
              <w:b/>
              <w:sz w:val="44"/>
              <w:szCs w:val="44"/>
            </w:rPr>
          </w:pPr>
        </w:p>
        <w:p w14:paraId="58F6227B" w14:textId="1D18333C" w:rsidR="0008474F" w:rsidRDefault="0008474F" w:rsidP="00404FA8">
          <w:pPr>
            <w:rPr>
              <w:rFonts w:cs="Arial"/>
              <w:color w:val="000000" w:themeColor="text1"/>
            </w:rPr>
          </w:pPr>
        </w:p>
        <w:p w14:paraId="7EE4DCC2" w14:textId="77777777" w:rsidR="00755CD3" w:rsidRDefault="00755CD3" w:rsidP="00404FA8">
          <w:pPr>
            <w:rPr>
              <w:rFonts w:cs="Arial"/>
              <w:color w:val="000000" w:themeColor="text1"/>
            </w:rPr>
          </w:pPr>
        </w:p>
        <w:p w14:paraId="2CF604AD" w14:textId="77777777" w:rsidR="00755CD3" w:rsidRDefault="00755CD3" w:rsidP="00404FA8">
          <w:pPr>
            <w:rPr>
              <w:rFonts w:cs="Arial"/>
              <w:color w:val="000000" w:themeColor="text1"/>
            </w:rPr>
          </w:pP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3D4F011D" w:rsidR="0008474F" w:rsidRPr="00404FA8" w:rsidRDefault="00B00591" w:rsidP="0008474F">
          <w:pPr>
            <w:jc w:val="center"/>
            <w:rPr>
              <w:rFonts w:eastAsiaTheme="majorEastAsia" w:cs="Arial"/>
              <w:b/>
              <w:sz w:val="72"/>
              <w:szCs w:val="72"/>
              <w:u w:val="single"/>
              <w:lang w:eastAsia="ja-JP"/>
            </w:rPr>
          </w:pPr>
          <w:r w:rsidRPr="00404FA8">
            <w:rPr>
              <w:rFonts w:eastAsiaTheme="majorEastAsia" w:cs="Arial"/>
              <w:b/>
              <w:sz w:val="72"/>
              <w:szCs w:val="72"/>
              <w:u w:val="single"/>
              <w:lang w:eastAsia="ja-JP"/>
            </w:rPr>
            <w:t>The Ellis C of E Primary</w:t>
          </w:r>
          <w:r w:rsidR="0008474F" w:rsidRPr="00404FA8">
            <w:rPr>
              <w:rFonts w:eastAsiaTheme="majorEastAsia" w:cs="Arial"/>
              <w:b/>
              <w:sz w:val="72"/>
              <w:szCs w:val="72"/>
              <w:u w:val="single"/>
              <w:lang w:eastAsia="ja-JP"/>
            </w:rPr>
            <w:t xml:space="preserve"> </w:t>
          </w:r>
          <w:r w:rsidRPr="00404FA8">
            <w:rPr>
              <w:rFonts w:eastAsiaTheme="majorEastAsia" w:cs="Arial"/>
              <w:b/>
              <w:sz w:val="72"/>
              <w:szCs w:val="72"/>
              <w:u w:val="single"/>
              <w:lang w:eastAsia="ja-JP"/>
            </w:rPr>
            <w:t>S</w:t>
          </w:r>
          <w:r w:rsidR="0008474F" w:rsidRPr="00404FA8">
            <w:rPr>
              <w:rFonts w:eastAsiaTheme="majorEastAsia" w:cs="Arial"/>
              <w:b/>
              <w:sz w:val="72"/>
              <w:szCs w:val="72"/>
              <w:u w:val="single"/>
              <w:lang w:eastAsia="ja-JP"/>
            </w:rPr>
            <w:t>chool</w:t>
          </w:r>
        </w:p>
        <w:p w14:paraId="1B9ADE59" w14:textId="77777777" w:rsidR="0008474F" w:rsidRDefault="0008474F" w:rsidP="0008474F">
          <w:pPr>
            <w:jc w:val="center"/>
            <w:rPr>
              <w:rFonts w:eastAsiaTheme="majorEastAsia" w:cs="Arial"/>
              <w:color w:val="000000" w:themeColor="text1"/>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0021BE8E" w14:textId="0ADB4C1F" w:rsidR="0008474F" w:rsidRDefault="00C811C8">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9"/>
          <w:footerReference w:type="default" r:id="rId10"/>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C811C8"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C811C8"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C811C8"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C811C8"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C811C8"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C811C8"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C811C8"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C811C8"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C811C8"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C811C8"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C811C8"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C811C8"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C811C8"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C811C8"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C811C8"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C811C8"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C811C8"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C811C8"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C811C8"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C811C8"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C811C8"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C811C8"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311B639D" w:rsidR="00F550D4" w:rsidRDefault="00B00591" w:rsidP="00CC20DC">
      <w:pPr>
        <w:spacing w:line="276" w:lineRule="auto"/>
        <w:jc w:val="both"/>
        <w:rPr>
          <w:szCs w:val="24"/>
        </w:rPr>
      </w:pPr>
      <w:r w:rsidRPr="00404FA8">
        <w:rPr>
          <w:szCs w:val="24"/>
        </w:rPr>
        <w:t>The Ellis C of E Primary School</w:t>
      </w:r>
      <w:r w:rsidR="00F550D4" w:rsidRPr="00404FA8">
        <w:rPr>
          <w:szCs w:val="24"/>
        </w:rPr>
        <w:t xml:space="preserve"> is </w:t>
      </w:r>
      <w:r w:rsidR="00F550D4" w:rsidRPr="008D22C8">
        <w:rPr>
          <w:szCs w:val="24"/>
        </w:rPr>
        <w:t xml:space="preserve">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7D350C79" w:rsidR="00F550D4" w:rsidRDefault="00F550D4" w:rsidP="00CC20DC">
      <w:pPr>
        <w:spacing w:line="276" w:lineRule="auto"/>
        <w:jc w:val="both"/>
        <w:rPr>
          <w:szCs w:val="24"/>
        </w:rPr>
      </w:pPr>
      <w:r w:rsidRPr="00404FA8">
        <w:rPr>
          <w:szCs w:val="24"/>
        </w:rPr>
        <w:t xml:space="preserve">Organisational methods for keeping data secure are imperative, and </w:t>
      </w:r>
      <w:r w:rsidR="00B00591" w:rsidRPr="00404FA8">
        <w:rPr>
          <w:szCs w:val="24"/>
        </w:rPr>
        <w:t>The Ellis C of E Primary School</w:t>
      </w:r>
      <w:r w:rsidRPr="00404FA8">
        <w:rPr>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val="en-US"/>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939261"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404FA8" w:rsidRDefault="00663718" w:rsidP="00080B18">
      <w:pPr>
        <w:pStyle w:val="TSB-Level1Numbers"/>
        <w:numPr>
          <w:ilvl w:val="0"/>
          <w:numId w:val="14"/>
        </w:numPr>
        <w:spacing w:after="0"/>
        <w:ind w:left="1843" w:hanging="567"/>
      </w:pPr>
      <w:r w:rsidRPr="00404FA8">
        <w:t>Photograph</w:t>
      </w:r>
      <w:r w:rsidR="001C1DBB" w:rsidRPr="00404FA8">
        <w:t>y and Videos at</w:t>
      </w:r>
      <w:r w:rsidRPr="00404FA8">
        <w:t xml:space="preserve"> School Policy</w:t>
      </w:r>
    </w:p>
    <w:p w14:paraId="10274661" w14:textId="605C5975" w:rsidR="00002C91" w:rsidRPr="00404FA8" w:rsidRDefault="00D914DA" w:rsidP="00080B18">
      <w:pPr>
        <w:pStyle w:val="TSB-Level1Numbers"/>
        <w:numPr>
          <w:ilvl w:val="0"/>
          <w:numId w:val="14"/>
        </w:numPr>
        <w:spacing w:after="0"/>
        <w:ind w:left="1843" w:hanging="567"/>
      </w:pPr>
      <w:r w:rsidRPr="00404FA8">
        <w:t>The Ellis E</w:t>
      </w:r>
      <w:r w:rsidR="00663718" w:rsidRPr="00404FA8">
        <w:t>-</w:t>
      </w:r>
      <w:r w:rsidRPr="00404FA8">
        <w:t>Safety</w:t>
      </w:r>
      <w:r w:rsidR="00663718" w:rsidRPr="00404FA8">
        <w:t xml:space="preserve"> Policy</w:t>
      </w:r>
    </w:p>
    <w:p w14:paraId="4DC3BD12" w14:textId="35A84E00" w:rsidR="00002C91" w:rsidRPr="00404FA8" w:rsidRDefault="00B92C27" w:rsidP="00080B18">
      <w:pPr>
        <w:pStyle w:val="TSB-Level1Numbers"/>
        <w:numPr>
          <w:ilvl w:val="0"/>
          <w:numId w:val="14"/>
        </w:numPr>
        <w:spacing w:after="0"/>
        <w:ind w:left="1843" w:hanging="567"/>
      </w:pPr>
      <w:r w:rsidRPr="00404FA8">
        <w:t xml:space="preserve">The Ellis </w:t>
      </w:r>
      <w:r w:rsidR="00002C91" w:rsidRPr="00404FA8">
        <w:t xml:space="preserve">Freedom of </w:t>
      </w:r>
      <w:r w:rsidR="00E440CA" w:rsidRPr="00404FA8">
        <w:t>I</w:t>
      </w:r>
      <w:r w:rsidR="00633076" w:rsidRPr="00404FA8">
        <w:t xml:space="preserve">nformation </w:t>
      </w:r>
      <w:r w:rsidRPr="00404FA8">
        <w:t>Publication Scheme</w:t>
      </w:r>
    </w:p>
    <w:p w14:paraId="69394077" w14:textId="77777777" w:rsidR="00A90191" w:rsidRPr="00404FA8" w:rsidRDefault="00A90191" w:rsidP="00080B18">
      <w:pPr>
        <w:pStyle w:val="TSB-Level1Numbers"/>
        <w:numPr>
          <w:ilvl w:val="0"/>
          <w:numId w:val="14"/>
        </w:numPr>
        <w:spacing w:after="0"/>
        <w:ind w:left="1843" w:hanging="567"/>
      </w:pPr>
      <w:r w:rsidRPr="00404FA8">
        <w:t xml:space="preserve">CCTV </w:t>
      </w:r>
      <w:r w:rsidR="00E440CA" w:rsidRPr="00404FA8">
        <w:t>P</w:t>
      </w:r>
      <w:r w:rsidRPr="00404FA8">
        <w:t>olicy</w:t>
      </w:r>
    </w:p>
    <w:p w14:paraId="1AA7D5C1" w14:textId="681CEFF0" w:rsidR="00D914DA" w:rsidRPr="00404FA8" w:rsidRDefault="00D914DA" w:rsidP="00080B18">
      <w:pPr>
        <w:pStyle w:val="TSB-Level1Numbers"/>
        <w:numPr>
          <w:ilvl w:val="0"/>
          <w:numId w:val="14"/>
        </w:numPr>
        <w:spacing w:after="0"/>
        <w:ind w:left="1843" w:hanging="567"/>
      </w:pPr>
      <w:r w:rsidRPr="00404FA8">
        <w:lastRenderedPageBreak/>
        <w:t>The Ellis Information, Security &amp; Computer Usage Policy</w:t>
      </w:r>
    </w:p>
    <w:p w14:paraId="21679259" w14:textId="71B0AB3F" w:rsidR="00D914DA" w:rsidRPr="00404FA8" w:rsidRDefault="00D914DA" w:rsidP="00080B18">
      <w:pPr>
        <w:pStyle w:val="TSB-Level1Numbers"/>
        <w:numPr>
          <w:ilvl w:val="0"/>
          <w:numId w:val="14"/>
        </w:numPr>
        <w:spacing w:after="0"/>
        <w:ind w:left="1843" w:hanging="567"/>
      </w:pPr>
      <w:r w:rsidRPr="00404FA8">
        <w:t>The Ellis E-Behaviour Agreement</w:t>
      </w:r>
    </w:p>
    <w:p w14:paraId="14C53337" w14:textId="6C4A76F5" w:rsidR="00B92C27" w:rsidRPr="00404FA8" w:rsidRDefault="00B92C27" w:rsidP="00080B18">
      <w:pPr>
        <w:pStyle w:val="TSB-Level1Numbers"/>
        <w:numPr>
          <w:ilvl w:val="0"/>
          <w:numId w:val="14"/>
        </w:numPr>
        <w:spacing w:after="0"/>
        <w:ind w:left="1843" w:hanging="567"/>
      </w:pPr>
      <w:r w:rsidRPr="00404FA8">
        <w:t>BMBC Data Retention Schedule</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lastRenderedPageBreak/>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w:t>
      </w:r>
      <w:r w:rsidRPr="002D65B0">
        <w:lastRenderedPageBreak/>
        <w:t>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0CF1BF9C" w:rsidR="008B0405" w:rsidRDefault="00B00591" w:rsidP="008B0405">
      <w:pPr>
        <w:pStyle w:val="TSB-Level1Numbers"/>
      </w:pPr>
      <w:r w:rsidRPr="00404FA8">
        <w:t>The Ellis C of E Primary School</w:t>
      </w:r>
      <w:r w:rsidR="00F714F5" w:rsidRPr="00404FA8">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11E48AD7"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lastRenderedPageBreak/>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r w:rsidRPr="00404FA8">
        <w:t>headteacher</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lastRenderedPageBreak/>
        <w:t xml:space="preserve">The legal basis for processing data </w:t>
      </w:r>
      <w:r w:rsidR="008B0405">
        <w:t>will be</w:t>
      </w:r>
      <w:r>
        <w:t xml:space="preserve"> identified and documented prior to data being processed. </w:t>
      </w:r>
    </w:p>
    <w:p w14:paraId="13781031" w14:textId="0011E698" w:rsidR="00AA760E" w:rsidRDefault="00AA760E" w:rsidP="00181ADF">
      <w:pPr>
        <w:pStyle w:val="TSB-Level1Numbers"/>
      </w:pPr>
      <w:r>
        <w:t xml:space="preserve">The school will act as a data processor; however, this role may also be undertaken by other third parties.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lastRenderedPageBreak/>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lastRenderedPageBreak/>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250C7158" w14:textId="47158D72" w:rsidR="00AA760E" w:rsidRDefault="00AA760E" w:rsidP="00AA760E">
      <w:pPr>
        <w:pStyle w:val="TSB-Level1Numbers"/>
      </w:pPr>
      <w:r>
        <w:t xml:space="preserve">Consent will be sought prior </w:t>
      </w:r>
      <w:r w:rsidRPr="00AA760E">
        <w:t>to process</w:t>
      </w:r>
      <w:r>
        <w:t>ing</w:t>
      </w:r>
      <w:r w:rsidRPr="00AA760E">
        <w:t xml:space="preserve"> </w:t>
      </w:r>
      <w:r>
        <w:t xml:space="preserve">any </w:t>
      </w:r>
      <w:r w:rsidRPr="00AA760E">
        <w:t xml:space="preserve">data </w:t>
      </w:r>
      <w:r>
        <w:t>which</w:t>
      </w:r>
      <w:r w:rsidRPr="00AA760E">
        <w:t xml:space="preserve"> cannot </w:t>
      </w:r>
      <w:r>
        <w:t xml:space="preserve">be done so </w:t>
      </w:r>
      <w:r w:rsidRPr="00AA760E">
        <w:t>under any other lawful basis, such as complying with a regulatory requirement</w:t>
      </w:r>
      <w:r>
        <w: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lastRenderedPageBreak/>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Pr="00404FA8" w:rsidRDefault="00BD0279" w:rsidP="00BD0279">
      <w:pPr>
        <w:pStyle w:val="TSB-Level1Numbers"/>
      </w:pPr>
      <w:r w:rsidRPr="00404FA8">
        <w:t xml:space="preserve">Consent accepted under the </w:t>
      </w:r>
      <w:r w:rsidR="008B0405" w:rsidRPr="00404FA8">
        <w:t>DPA</w:t>
      </w:r>
      <w:r w:rsidRPr="00404FA8">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60357189" w:rsidR="00B01046" w:rsidRDefault="00E75E8F" w:rsidP="00B01046">
      <w:pPr>
        <w:pStyle w:val="TSB-Level1Numbers"/>
      </w:pPr>
      <w:r w:rsidRPr="00404FA8">
        <w:t>Where a child is under the age of 16 [or younger if the law provides it (u</w:t>
      </w:r>
      <w:r w:rsidR="00AA78B9" w:rsidRPr="00404FA8">
        <w:t>p to the age of 13)]</w:t>
      </w:r>
      <w:r w:rsidRPr="00404FA8">
        <w:t xml:space="preserve">, </w:t>
      </w:r>
      <w:r>
        <w:t>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20E0166C" w14:textId="3F9C1DFF" w:rsidR="00AA760E" w:rsidRPr="00B01046" w:rsidRDefault="00AA760E" w:rsidP="00485525">
      <w:pPr>
        <w:pStyle w:val="TSB-Level1Numbers"/>
        <w:numPr>
          <w:ilvl w:val="0"/>
          <w:numId w:val="0"/>
        </w:numPr>
        <w:ind w:left="993"/>
      </w:pPr>
      <w:r>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lastRenderedPageBreak/>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334D62A4" w:rsidR="009326AD" w:rsidRDefault="009326AD" w:rsidP="00A22790">
      <w:pPr>
        <w:pStyle w:val="TSB-PolicyBullets"/>
        <w:jc w:val="both"/>
      </w:pPr>
      <w:r>
        <w:t>The contact details of the controller</w:t>
      </w:r>
      <w:r w:rsidR="006977B2">
        <w:t xml:space="preserve"> (the school), </w:t>
      </w:r>
      <w:r>
        <w:t>and where applicable, the controller’s representative</w:t>
      </w:r>
      <w:r w:rsidR="006977B2">
        <w:t>, as well as</w:t>
      </w:r>
      <w:r>
        <w:t xml:space="preserve">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lastRenderedPageBreak/>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lastRenderedPageBreak/>
        <w:t>Individuals have the right to obtain confirmation that their data is</w:t>
      </w:r>
      <w:r w:rsidR="00F44385">
        <w:t xml:space="preserve"> being</w:t>
      </w:r>
      <w:r>
        <w:t xml:space="preserve"> processed. </w:t>
      </w:r>
    </w:p>
    <w:p w14:paraId="36505B0D" w14:textId="62ACB097" w:rsidR="00091763" w:rsidRDefault="00091763" w:rsidP="00091763">
      <w:pPr>
        <w:pStyle w:val="TSB-Level1Numbers"/>
      </w:pPr>
      <w:r>
        <w:t xml:space="preserve">Individuals have the right to </w:t>
      </w:r>
      <w:r w:rsidR="0066682E">
        <w:t xml:space="preserve">submit a subject </w:t>
      </w:r>
      <w:r>
        <w:t>access</w:t>
      </w:r>
      <w:r w:rsidR="0066682E">
        <w:t xml:space="preserve"> request (</w:t>
      </w:r>
      <w:r w:rsidR="00D66D21" w:rsidRPr="00D66D21">
        <w:t>SAR)</w:t>
      </w:r>
      <w:r w:rsidR="00F61953">
        <w:t xml:space="preserve"> </w:t>
      </w:r>
      <w:r w:rsidR="0066682E">
        <w:t>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w:t>
      </w:r>
      <w:r>
        <w:lastRenderedPageBreak/>
        <w:t xml:space="preserve">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lastRenderedPageBreak/>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lastRenderedPageBreak/>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w:t>
      </w:r>
      <w:r>
        <w:lastRenderedPageBreak/>
        <w:t xml:space="preserve">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lastRenderedPageBreak/>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lastRenderedPageBreak/>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w:t>
      </w:r>
      <w:r>
        <w:lastRenderedPageBreak/>
        <w:t xml:space="preserve">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lastRenderedPageBreak/>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lastRenderedPageBreak/>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lastRenderedPageBreak/>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08948B70"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r w:rsidR="00F61953">
        <w:t>This includes loss of electronic data due to malicious attack, virus or phishing scam.</w:t>
      </w:r>
    </w:p>
    <w:p w14:paraId="549F4DE4" w14:textId="0669822C" w:rsidR="00263313" w:rsidRPr="00D06F65" w:rsidRDefault="00263313" w:rsidP="00263313">
      <w:pPr>
        <w:pStyle w:val="TSB-Level1Numbers"/>
      </w:pPr>
      <w:r>
        <w:lastRenderedPageBreak/>
        <w:t xml:space="preserve">The </w:t>
      </w:r>
      <w:r w:rsidRPr="00404FA8">
        <w:t>headteacher</w:t>
      </w:r>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w:t>
      </w:r>
      <w:r>
        <w:lastRenderedPageBreak/>
        <w:t xml:space="preserve">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55FCF6BA" w14:textId="1A582D5B" w:rsidR="008B17B7" w:rsidRDefault="008B17B7" w:rsidP="00637B95">
      <w:pPr>
        <w:pStyle w:val="TSB-Level1Numbers"/>
      </w:pPr>
      <w:r>
        <w:lastRenderedPageBreak/>
        <w:t>Records that contain personal information such as assessment records, school trip letters with signatures</w:t>
      </w:r>
      <w:r w:rsidR="007B7C7A">
        <w:t>, will be destroyed once they are no longer needed.</w:t>
      </w:r>
    </w:p>
    <w:p w14:paraId="44A3FBAF" w14:textId="714FCFA2" w:rsidR="007E7E80" w:rsidRPr="00404FA8" w:rsidRDefault="007E7E80" w:rsidP="00637B95">
      <w:pPr>
        <w:pStyle w:val="TSB-Level1Numbers"/>
      </w:pPr>
      <w:r w:rsidRPr="00404FA8">
        <w:t>Where medical information needs to be displayed to ensure that conditions are quickly treated, parental consent will be obtained to allow it to be displayed in a suitable place where the necessary people can access it.</w:t>
      </w:r>
    </w:p>
    <w:p w14:paraId="1DDD73FD" w14:textId="02C0DD8A" w:rsidR="007E7E80" w:rsidRPr="00D66D21" w:rsidRDefault="007E7E80" w:rsidP="00637B95">
      <w:pPr>
        <w:pStyle w:val="TSB-Level1Numbers"/>
      </w:pPr>
      <w:r w:rsidRPr="00D66D21">
        <w:t>School trip registers will only have children’s first name or initials so that if the information is lost, the child is not identifiable.</w:t>
      </w:r>
    </w:p>
    <w:p w14:paraId="30E2AAD8" w14:textId="402A7149" w:rsidR="007E7E80" w:rsidRPr="00D66D21" w:rsidRDefault="007E7E80" w:rsidP="00637B95">
      <w:pPr>
        <w:pStyle w:val="TSB-Level1Numbers"/>
      </w:pPr>
      <w:r w:rsidRPr="00D66D21">
        <w:t>If a school trip takes place out of school hours and there is a need to contact parents, emergency contact numbers will be on a list with the child’s firs</w:t>
      </w:r>
      <w:r w:rsidR="00D66D21" w:rsidRPr="00D66D21">
        <w:t>t name or</w:t>
      </w:r>
      <w:r w:rsidRPr="00D66D21">
        <w:t xml:space="preserve"> initials only.</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67A4C89" w:rsidR="003A06CC" w:rsidRDefault="003A06CC" w:rsidP="00637B95">
      <w:pPr>
        <w:pStyle w:val="TSB-Level1Numbers"/>
      </w:pPr>
      <w:r>
        <w:t xml:space="preserve">All electronic devices are </w:t>
      </w:r>
      <w:r w:rsidR="00A16138">
        <w:t xml:space="preserve">encrypted or </w:t>
      </w:r>
      <w:r>
        <w:t xml:space="preserve">password-protected to protect the information on the device in case of theft. </w:t>
      </w:r>
    </w:p>
    <w:p w14:paraId="40536875" w14:textId="77777777" w:rsidR="003A06CC" w:rsidRDefault="003A06CC" w:rsidP="00637B95">
      <w:pPr>
        <w:pStyle w:val="TSB-Level1Numbers"/>
      </w:pPr>
      <w:r>
        <w:lastRenderedPageBreak/>
        <w:t xml:space="preserve">Where possible, the </w:t>
      </w:r>
      <w:r w:rsidRPr="000476F9">
        <w:t>school</w:t>
      </w:r>
      <w:r>
        <w:t xml:space="preserve"> enables electronic devices to allow the remote blocking or deletion of data in case of theft. </w:t>
      </w:r>
    </w:p>
    <w:p w14:paraId="5ADB1968" w14:textId="70AECD7A" w:rsidR="003A06CC" w:rsidRPr="00404FA8" w:rsidRDefault="008B0405" w:rsidP="00637B95">
      <w:pPr>
        <w:pStyle w:val="TSB-Level1Numbers"/>
      </w:pPr>
      <w:r w:rsidRPr="00404FA8">
        <w:t>Staff and governors will</w:t>
      </w:r>
      <w:r w:rsidR="003A06CC" w:rsidRPr="00404FA8">
        <w:t xml:space="preserve"> not use their personal laptops or</w:t>
      </w:r>
      <w:r w:rsidR="008B17B7" w:rsidRPr="00404FA8">
        <w:t xml:space="preserve"> computers for school purposes unless consent has been given by the Headteacher and sufficient data protection/encryption has been installed.</w:t>
      </w:r>
    </w:p>
    <w:p w14:paraId="226AA0DF" w14:textId="7D0DB096" w:rsidR="003A06CC" w:rsidRPr="00404FA8" w:rsidRDefault="003A06CC" w:rsidP="00637B95">
      <w:pPr>
        <w:pStyle w:val="TSB-Level1Numbers"/>
      </w:pPr>
      <w:r>
        <w:t xml:space="preserve">All necessary members of staff are provided with their own secure login and password, and every computer regularly prompts users to change their password. </w:t>
      </w:r>
      <w:r w:rsidR="008B17B7" w:rsidRPr="00404FA8">
        <w:t>Computer screens will lock after a period of inactivity.</w:t>
      </w:r>
    </w:p>
    <w:p w14:paraId="6FAA48AD" w14:textId="399CD328"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r w:rsidR="008B17B7">
        <w:t xml:space="preserve">  Emails will be sent securely by </w:t>
      </w:r>
      <w:r w:rsidR="00A16138">
        <w:t>Sophos or confidentially by Microsoft Office 365.</w:t>
      </w:r>
    </w:p>
    <w:p w14:paraId="113C6F0B" w14:textId="3EB89103" w:rsidR="008B17B7" w:rsidRDefault="00451849" w:rsidP="008876BA">
      <w:pPr>
        <w:pStyle w:val="TSB-Level1Numbers"/>
      </w:pPr>
      <w:r>
        <w:t>Emails between colleagues using @theellis.org domain are secure.</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 xml:space="preserve">take extra care to follow the same procedures for security, e.g. keeping devices under lock and key. The person taking the information from </w:t>
      </w:r>
      <w:r>
        <w:lastRenderedPageBreak/>
        <w:t>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rsidRPr="00782A0B">
        <w:t xml:space="preserve"> termly</w:t>
      </w:r>
      <w:r w:rsidR="008B0405" w:rsidRPr="00782A0B">
        <w:t xml:space="preserve"> </w:t>
      </w:r>
      <w:r w:rsidR="008B0405">
        <w:t>basis.</w:t>
      </w:r>
      <w:r>
        <w:t xml:space="preserve"> If an increased risk in vandalism/burglary/theft is identified, extra measures to secure data storage will be put in place.</w:t>
      </w:r>
    </w:p>
    <w:p w14:paraId="0DB12BD5" w14:textId="75AA4D7A" w:rsidR="003A06CC" w:rsidRDefault="00B00591" w:rsidP="00CC20DC">
      <w:pPr>
        <w:pStyle w:val="TSB-Level1Numbers"/>
        <w:numPr>
          <w:ilvl w:val="1"/>
          <w:numId w:val="9"/>
        </w:numPr>
      </w:pPr>
      <w:r w:rsidRPr="00404FA8">
        <w:t>The Ellis C of E Primary School</w:t>
      </w:r>
      <w:r w:rsidR="003A06CC" w:rsidRPr="00404FA8">
        <w:t xml:space="preserve"> </w:t>
      </w:r>
      <w:r w:rsidR="003A06CC">
        <w:t xml:space="preserve">takes its duties under </w:t>
      </w:r>
      <w:r w:rsidR="00060FAA">
        <w:t>the GDPR</w:t>
      </w:r>
      <w:r w:rsidR="003A06CC">
        <w:t xml:space="preserve"> seriously and any unauthorised disclosure may result in disciplinary action.</w:t>
      </w:r>
    </w:p>
    <w:p w14:paraId="60EB4738" w14:textId="16847B61" w:rsidR="0046225A" w:rsidRPr="0046225A" w:rsidRDefault="0046225A" w:rsidP="00CC20DC">
      <w:pPr>
        <w:pStyle w:val="TSB-Level1Numbers"/>
        <w:numPr>
          <w:ilvl w:val="1"/>
          <w:numId w:val="9"/>
        </w:numPr>
      </w:pPr>
      <w:r w:rsidRPr="0046225A">
        <w:t xml:space="preserve">The </w:t>
      </w:r>
      <w:r w:rsidR="00782A0B">
        <w:t>Headteacher</w:t>
      </w:r>
      <w:r w:rsidR="00FE7B9B">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2792E7E6" w:rsidR="000476F9" w:rsidRPr="00782A0B" w:rsidRDefault="00B00591" w:rsidP="000476F9">
      <w:pPr>
        <w:pStyle w:val="TSB-Level1Numbers"/>
      </w:pPr>
      <w:r w:rsidRPr="00782A0B">
        <w:lastRenderedPageBreak/>
        <w:t>The Ellis C of E Primary School</w:t>
      </w:r>
      <w:r w:rsidR="000476F9" w:rsidRPr="00782A0B">
        <w:t xml:space="preserve"> publish</w:t>
      </w:r>
      <w:r w:rsidR="00823A12" w:rsidRPr="00782A0B">
        <w:t>es</w:t>
      </w:r>
      <w:r w:rsidR="000476F9" w:rsidRPr="00782A0B">
        <w:t xml:space="preserve"> a </w:t>
      </w:r>
      <w:r w:rsidR="000476F9" w:rsidRPr="00686B64">
        <w:t>publication scheme on its website</w:t>
      </w:r>
      <w:r w:rsidR="000476F9" w:rsidRPr="00782A0B">
        <w:t xml:space="preserv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5E1E43ED" w:rsidR="000476F9" w:rsidRDefault="00B00591" w:rsidP="000476F9">
      <w:pPr>
        <w:pStyle w:val="TSB-Level1Numbers"/>
      </w:pPr>
      <w:r w:rsidRPr="00404FA8">
        <w:t>The Ellis C of E Primary School</w:t>
      </w:r>
      <w:r w:rsidR="000476F9" w:rsidRPr="00404FA8">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36F0861B" w14:textId="77777777" w:rsidR="00686B64" w:rsidRDefault="00686B64" w:rsidP="00686B64">
      <w:pPr>
        <w:pStyle w:val="TSB-Level1Numbers"/>
        <w:numPr>
          <w:ilvl w:val="0"/>
          <w:numId w:val="0"/>
        </w:numPr>
        <w:ind w:left="1424"/>
      </w:pP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Pr="00686B64" w:rsidRDefault="00FE7B9B" w:rsidP="000476F9">
      <w:pPr>
        <w:pStyle w:val="TSB-Level1Numbers"/>
      </w:pPr>
      <w:r w:rsidRPr="00686B64">
        <w:lastRenderedPageBreak/>
        <w:t>The school n</w:t>
      </w:r>
      <w:r w:rsidR="000476F9" w:rsidRPr="00686B64">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13F3C196" w:rsidR="000476F9" w:rsidRDefault="00FE7B9B" w:rsidP="000476F9">
      <w:pPr>
        <w:pStyle w:val="TSB-Level1Numbers"/>
      </w:pPr>
      <w:r w:rsidRPr="00CC20DC">
        <w:t>All</w:t>
      </w:r>
      <w:r w:rsidR="000476F9">
        <w:t xml:space="preserve"> CCTV footage </w:t>
      </w:r>
      <w:r>
        <w:t xml:space="preserve">will be kept </w:t>
      </w:r>
      <w:r w:rsidR="000476F9">
        <w:t xml:space="preserve">for </w:t>
      </w:r>
      <w:r w:rsidR="0033120B" w:rsidRPr="00807405">
        <w:t>twenty four days</w:t>
      </w:r>
      <w:r w:rsidR="000476F9" w:rsidRPr="00807405">
        <w:t xml:space="preserve"> </w:t>
      </w:r>
      <w:r w:rsidR="000476F9">
        <w:t xml:space="preserve">for security </w:t>
      </w:r>
      <w:r w:rsidR="00213352">
        <w:t>purposes;</w:t>
      </w:r>
      <w:r w:rsidR="000476F9">
        <w:t xml:space="preserve"> the </w:t>
      </w:r>
      <w:r w:rsidR="00807405">
        <w:t xml:space="preserve">Headteacher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51B7326A" w:rsidR="000476F9" w:rsidRDefault="000476F9" w:rsidP="000476F9">
      <w:pPr>
        <w:pStyle w:val="TSB-Level1Numbers"/>
      </w:pPr>
      <w:r>
        <w:t xml:space="preserve">If the school wishes to use images/video footage of pupils in a publication, such as the school website, or recordings of school plays, written permission </w:t>
      </w:r>
      <w:r w:rsidR="00F714F5">
        <w:t>will be</w:t>
      </w:r>
      <w:r>
        <w:t xml:space="preserve"> sought </w:t>
      </w:r>
      <w:r w:rsidR="008E725A">
        <w:t>from the parent</w:t>
      </w:r>
      <w:r>
        <w:t xml:space="preserve"> of the pupil.</w:t>
      </w:r>
    </w:p>
    <w:p w14:paraId="4A4C174B" w14:textId="272A3188" w:rsidR="000476F9" w:rsidRDefault="00CC6198" w:rsidP="000476F9">
      <w:pPr>
        <w:pStyle w:val="TSB-Level1Numbers"/>
      </w:pPr>
      <w:r>
        <w:t>Precautions</w:t>
      </w:r>
      <w:r w:rsidR="000476F9">
        <w:t xml:space="preserve"> </w:t>
      </w:r>
      <w:r w:rsidR="00A62A1B">
        <w:t>are</w:t>
      </w:r>
      <w:r w:rsidR="000476F9">
        <w:t xml:space="preserve"> taken when publishing photographs of pupils, in print, video or on the </w:t>
      </w:r>
      <w:r w:rsidR="004A4089">
        <w:t xml:space="preserve">school </w:t>
      </w:r>
      <w:r w:rsidR="000476F9">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lastRenderedPageBreak/>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44B6CAC1" w:rsidR="0055675B" w:rsidRPr="00540DFC" w:rsidRDefault="0055675B" w:rsidP="007D26DA">
      <w:pPr>
        <w:pStyle w:val="TSB-Level1Numbers"/>
      </w:pPr>
      <w:r w:rsidRPr="007D26DA">
        <w:t>This policy is reviewed every</w:t>
      </w:r>
      <w:r w:rsidR="009176B1" w:rsidRPr="007D26DA">
        <w:t xml:space="preserve"> </w:t>
      </w:r>
      <w:r w:rsidR="009176B1" w:rsidRPr="00807405">
        <w:t>two</w:t>
      </w:r>
      <w:r w:rsidRPr="00807405">
        <w:t xml:space="preserve"> years by the </w:t>
      </w:r>
      <w:r w:rsidR="00404FA8">
        <w:t>H</w:t>
      </w:r>
      <w:r w:rsidRPr="00807405">
        <w:t>eadteacher.</w:t>
      </w:r>
      <w:r w:rsidR="00F16542" w:rsidRPr="00807405">
        <w:t xml:space="preserve">  </w:t>
      </w:r>
      <w:r w:rsidR="00F16542">
        <w:rPr>
          <w:color w:val="000000" w:themeColor="text1"/>
        </w:rPr>
        <w:t>It will be updated as necessary to reflect best practice in data management, security and control and to ensure compliance with any changes or amendments made to the GDPR Regulation 2018.</w:t>
      </w:r>
    </w:p>
    <w:p w14:paraId="0A872436" w14:textId="4F0688D1"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DD5433" w:rsidRPr="00404FA8">
        <w:t>May</w:t>
      </w:r>
      <w:r w:rsidRPr="00404FA8">
        <w:t xml:space="preserve"> 20</w:t>
      </w:r>
      <w:r w:rsidR="00F16542" w:rsidRPr="00404FA8">
        <w:t>20</w:t>
      </w:r>
      <w:r w:rsidRPr="00404FA8">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479483" w14:textId="77777777" w:rsidR="00FA3FFA" w:rsidRDefault="00FA3FFA" w:rsidP="00AD4155">
      <w:r>
        <w:separator/>
      </w:r>
    </w:p>
  </w:endnote>
  <w:endnote w:type="continuationSeparator" w:id="0">
    <w:p w14:paraId="020237E1" w14:textId="77777777" w:rsidR="00FA3FFA" w:rsidRDefault="00FA3FF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A10D50EB-93FF-42EC-A81F-E7155EA5777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77F286B5-5A45-4E6E-9F7A-D6B4F52B528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val="en-US"/>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7"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882C5" w14:textId="77777777" w:rsidR="00FA3FFA" w:rsidRDefault="00FA3FFA" w:rsidP="00AD4155">
      <w:r>
        <w:separator/>
      </w:r>
    </w:p>
  </w:footnote>
  <w:footnote w:type="continuationSeparator" w:id="0">
    <w:p w14:paraId="637694C4" w14:textId="77777777" w:rsidR="00FA3FFA" w:rsidRDefault="00FA3FFA"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C811C8">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C811C8">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C811C8">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76D3B"/>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120B"/>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12BD"/>
    <w:rsid w:val="00402FF6"/>
    <w:rsid w:val="0040475D"/>
    <w:rsid w:val="00404FA8"/>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1849"/>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5525"/>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2092"/>
    <w:rsid w:val="00540DFC"/>
    <w:rsid w:val="00547D9D"/>
    <w:rsid w:val="00551A23"/>
    <w:rsid w:val="00556308"/>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B6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55CD3"/>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2A0B"/>
    <w:rsid w:val="00783359"/>
    <w:rsid w:val="0078679F"/>
    <w:rsid w:val="00793564"/>
    <w:rsid w:val="007A17AE"/>
    <w:rsid w:val="007A2819"/>
    <w:rsid w:val="007A5E50"/>
    <w:rsid w:val="007B104A"/>
    <w:rsid w:val="007B3138"/>
    <w:rsid w:val="007B3740"/>
    <w:rsid w:val="007B72E5"/>
    <w:rsid w:val="007B7C7A"/>
    <w:rsid w:val="007C0E8C"/>
    <w:rsid w:val="007D26DA"/>
    <w:rsid w:val="007D5B99"/>
    <w:rsid w:val="007E10E0"/>
    <w:rsid w:val="007E535E"/>
    <w:rsid w:val="007E7E23"/>
    <w:rsid w:val="007E7E80"/>
    <w:rsid w:val="007F28AB"/>
    <w:rsid w:val="007F5D7C"/>
    <w:rsid w:val="007F701D"/>
    <w:rsid w:val="007F7982"/>
    <w:rsid w:val="00800008"/>
    <w:rsid w:val="0080065E"/>
    <w:rsid w:val="008016C3"/>
    <w:rsid w:val="00801BD2"/>
    <w:rsid w:val="00803534"/>
    <w:rsid w:val="00805478"/>
    <w:rsid w:val="00805824"/>
    <w:rsid w:val="008067A3"/>
    <w:rsid w:val="00807405"/>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17B7"/>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138"/>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3E0"/>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A53"/>
    <w:rsid w:val="00AF2FE7"/>
    <w:rsid w:val="00AF4375"/>
    <w:rsid w:val="00AF780A"/>
    <w:rsid w:val="00AF7E0E"/>
    <w:rsid w:val="00B00591"/>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2C27"/>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23D4"/>
    <w:rsid w:val="00BD56C4"/>
    <w:rsid w:val="00BD69AF"/>
    <w:rsid w:val="00BE318E"/>
    <w:rsid w:val="00BE3770"/>
    <w:rsid w:val="00BE7B29"/>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11C8"/>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6198"/>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942"/>
    <w:rsid w:val="00D51BE9"/>
    <w:rsid w:val="00D51E45"/>
    <w:rsid w:val="00D53967"/>
    <w:rsid w:val="00D540A7"/>
    <w:rsid w:val="00D557FA"/>
    <w:rsid w:val="00D55C4F"/>
    <w:rsid w:val="00D6119F"/>
    <w:rsid w:val="00D62DC7"/>
    <w:rsid w:val="00D64AFB"/>
    <w:rsid w:val="00D66D21"/>
    <w:rsid w:val="00D673EF"/>
    <w:rsid w:val="00D70413"/>
    <w:rsid w:val="00D71EFE"/>
    <w:rsid w:val="00D741AD"/>
    <w:rsid w:val="00D748C2"/>
    <w:rsid w:val="00D7530D"/>
    <w:rsid w:val="00D77A53"/>
    <w:rsid w:val="00D82881"/>
    <w:rsid w:val="00D86082"/>
    <w:rsid w:val="00D87076"/>
    <w:rsid w:val="00D90F8F"/>
    <w:rsid w:val="00D914DA"/>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6542"/>
    <w:rsid w:val="00F17B3C"/>
    <w:rsid w:val="00F17B92"/>
    <w:rsid w:val="00F21E78"/>
    <w:rsid w:val="00F22AFA"/>
    <w:rsid w:val="00F27AC8"/>
    <w:rsid w:val="00F34E4E"/>
    <w:rsid w:val="00F44385"/>
    <w:rsid w:val="00F45E9D"/>
    <w:rsid w:val="00F54992"/>
    <w:rsid w:val="00F550D4"/>
    <w:rsid w:val="00F5549C"/>
    <w:rsid w:val="00F56970"/>
    <w:rsid w:val="00F573A0"/>
    <w:rsid w:val="00F61953"/>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3FF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C0DFC662-A1F5-44EE-9D5C-4BB7E064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BE846-CB63-4841-BC47-6CCFFEF4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410</Words>
  <Characters>30841</Characters>
  <Application>Microsoft Office Word</Application>
  <DocSecurity>4</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H Fiddes</cp:lastModifiedBy>
  <cp:revision>2</cp:revision>
  <cp:lastPrinted>2018-06-26T11:02:00Z</cp:lastPrinted>
  <dcterms:created xsi:type="dcterms:W3CDTF">2018-06-26T12:39:00Z</dcterms:created>
  <dcterms:modified xsi:type="dcterms:W3CDTF">2018-06-26T12:39:00Z</dcterms:modified>
</cp:coreProperties>
</file>